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2297BD2" w:rsidR="00501BEB" w:rsidRDefault="0054072A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2BA9AF0A">
                <wp:simplePos x="0" y="0"/>
                <wp:positionH relativeFrom="column">
                  <wp:posOffset>4400550</wp:posOffset>
                </wp:positionH>
                <wp:positionV relativeFrom="paragraph">
                  <wp:posOffset>49720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5C3429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6" style="position:absolute;margin-left:346.5pt;margin-top:391.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A0ip0d4AAAAMAQAADwAAAAAAAAAAAAAAAAAIBAAAZHJzL2Rvd25yZXYu&#10;eG1sUEsFBgAAAAAEAAQA8wAAABMFAAAAAA==&#10;" filled="f" stroked="f">
                <v:textbox inset="2.53958mm,1.2694mm,2.53958mm,1.2694mm">
                  <w:txbxContent>
                    <w:p w14:paraId="0B490CD3" w14:textId="77777777" w:rsidR="007B126B" w:rsidRPr="005C3429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DB1AC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1C9DE59" wp14:editId="5D0BA831">
                <wp:simplePos x="0" y="0"/>
                <wp:positionH relativeFrom="column">
                  <wp:posOffset>4229100</wp:posOffset>
                </wp:positionH>
                <wp:positionV relativeFrom="paragraph">
                  <wp:posOffset>16383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FCC629E" w14:textId="77777777" w:rsidR="007B126B" w:rsidRPr="005C3429" w:rsidRDefault="007B126B" w:rsidP="007B126B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C9DE59" id="Rectangle 7" o:spid="_x0000_s1027" style="position:absolute;margin-left:333pt;margin-top:129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" filled="f" stroked="f">
                <v:textbox inset="2.53958mm,1.2694mm,2.53958mm,1.2694mm">
                  <w:txbxContent>
                    <w:p w14:paraId="7FCC629E" w14:textId="77777777" w:rsidR="007B126B" w:rsidRPr="005C3429" w:rsidRDefault="007B126B" w:rsidP="007B126B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694E9C" w14:textId="77777777" w:rsidR="00D01DD4" w:rsidRDefault="00D01DD4" w:rsidP="00B6374C">
      <w:pPr>
        <w:spacing w:after="0" w:line="240" w:lineRule="auto"/>
      </w:pPr>
      <w:r>
        <w:separator/>
      </w:r>
    </w:p>
  </w:endnote>
  <w:endnote w:type="continuationSeparator" w:id="0">
    <w:p w14:paraId="7D6DBB2B" w14:textId="77777777" w:rsidR="00D01DD4" w:rsidRDefault="00D01DD4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F760B33-E100-4F45-99FE-F0BE97DB17CC}"/>
    <w:embedItalic r:id="rId2" w:fontKey="{B06BF946-21F3-4E2B-99B4-4F7C9E8E724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8D98C94A-8DC5-453E-9AAB-B10AD02E5089}"/>
    <w:embedItalic r:id="rId4" w:fontKey="{E96D7C2F-7D7A-471B-915A-1D2493CC60C4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56447B44-8653-4F5E-804C-D7C729C6F1E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B104EC" w14:textId="77777777" w:rsidR="00D01DD4" w:rsidRDefault="00D01DD4" w:rsidP="00B6374C">
      <w:pPr>
        <w:spacing w:after="0" w:line="240" w:lineRule="auto"/>
      </w:pPr>
      <w:r>
        <w:separator/>
      </w:r>
    </w:p>
  </w:footnote>
  <w:footnote w:type="continuationSeparator" w:id="0">
    <w:p w14:paraId="1D45E02B" w14:textId="77777777" w:rsidR="00D01DD4" w:rsidRDefault="00D01DD4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396AD4F" w:rsidR="00B6374C" w:rsidRDefault="0054072A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9798AE0" wp14:editId="3763FC95">
          <wp:simplePos x="0" y="0"/>
          <wp:positionH relativeFrom="page">
            <wp:align>left</wp:align>
          </wp:positionH>
          <wp:positionV relativeFrom="paragraph">
            <wp:posOffset>-459740</wp:posOffset>
          </wp:positionV>
          <wp:extent cx="10067940" cy="7772400"/>
          <wp:effectExtent l="0" t="0" r="9525" b="0"/>
          <wp:wrapNone/>
          <wp:docPr id="90171439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81329" cy="77827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A4837"/>
    <w:rsid w:val="00197E64"/>
    <w:rsid w:val="002606A9"/>
    <w:rsid w:val="004307AB"/>
    <w:rsid w:val="00501BEB"/>
    <w:rsid w:val="0054072A"/>
    <w:rsid w:val="006B1151"/>
    <w:rsid w:val="007B126B"/>
    <w:rsid w:val="008A154F"/>
    <w:rsid w:val="00A316F0"/>
    <w:rsid w:val="00A87FD7"/>
    <w:rsid w:val="00B03B70"/>
    <w:rsid w:val="00B6374C"/>
    <w:rsid w:val="00C10F76"/>
    <w:rsid w:val="00C65AED"/>
    <w:rsid w:val="00D01DD4"/>
    <w:rsid w:val="00D32BCC"/>
    <w:rsid w:val="00D46EFE"/>
    <w:rsid w:val="00DB1AC2"/>
    <w:rsid w:val="00F8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0T14:09:00Z</dcterms:modified>
</cp:coreProperties>
</file>